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29EC83" w14:textId="0DA56C89" w:rsidR="003C0714" w:rsidRPr="003C0714" w:rsidRDefault="003C0714" w:rsidP="003C0714">
      <w:pPr>
        <w:jc w:val="center"/>
        <w:rPr>
          <w:b/>
          <w:bCs/>
        </w:rPr>
      </w:pPr>
      <w:r w:rsidRPr="003C0714">
        <w:rPr>
          <w:b/>
          <w:bCs/>
        </w:rPr>
        <w:t>Distributed Operating Systems Project-I</w:t>
      </w:r>
      <w:r w:rsidR="00305435">
        <w:rPr>
          <w:b/>
          <w:bCs/>
        </w:rPr>
        <w:t>V</w:t>
      </w:r>
    </w:p>
    <w:p w14:paraId="6335E0F2" w14:textId="6A15CBD0" w:rsidR="003C0714" w:rsidRPr="003C0714" w:rsidRDefault="00305435" w:rsidP="003C0714">
      <w:pPr>
        <w:rPr>
          <w:u w:val="single"/>
        </w:rPr>
      </w:pPr>
      <w:r>
        <w:rPr>
          <w:u w:val="single"/>
        </w:rPr>
        <w:t xml:space="preserve">Twitter Engine Part I </w:t>
      </w:r>
      <w:r w:rsidR="003C0714">
        <w:rPr>
          <w:u w:val="single"/>
        </w:rPr>
        <w:t>using Elixir</w:t>
      </w:r>
    </w:p>
    <w:p w14:paraId="73770C7C" w14:textId="77777777" w:rsidR="003C0714" w:rsidRPr="003C0714" w:rsidRDefault="003C0714" w:rsidP="003C0714">
      <w:pPr>
        <w:rPr>
          <w:u w:val="single"/>
        </w:rPr>
      </w:pPr>
      <w:r w:rsidRPr="003C0714">
        <w:rPr>
          <w:u w:val="single"/>
        </w:rPr>
        <w:t>Group Members</w:t>
      </w:r>
    </w:p>
    <w:p w14:paraId="3926DD52" w14:textId="77777777" w:rsidR="003C0714" w:rsidRDefault="003C0714" w:rsidP="003C0714">
      <w:r>
        <w:t xml:space="preserve">  - Ranbir Roshan         UFID 9909 1125</w:t>
      </w:r>
    </w:p>
    <w:p w14:paraId="392505CE" w14:textId="62311879" w:rsidR="003C0714" w:rsidRDefault="003C0714" w:rsidP="003C0714">
      <w:r>
        <w:t xml:space="preserve">  - Meghana Ponnuru UFID 9916 4561</w:t>
      </w:r>
    </w:p>
    <w:p w14:paraId="1084D511" w14:textId="1D67C9D5" w:rsidR="003C0714" w:rsidRDefault="00C15B12" w:rsidP="003C0714">
      <w:pPr>
        <w:rPr>
          <w:u w:val="single"/>
        </w:rPr>
      </w:pPr>
      <w:r>
        <w:rPr>
          <w:u w:val="single"/>
        </w:rPr>
        <w:t>Features</w:t>
      </w:r>
      <w:r w:rsidR="003C0714" w:rsidRPr="003C0714">
        <w:rPr>
          <w:u w:val="single"/>
        </w:rPr>
        <w:t xml:space="preserve"> Implemented</w:t>
      </w:r>
    </w:p>
    <w:p w14:paraId="1A54FAB6" w14:textId="338030DE" w:rsidR="00C15B12" w:rsidRPr="00C15B12" w:rsidRDefault="00C15B12" w:rsidP="00C15B12">
      <w:pPr>
        <w:pStyle w:val="ListParagraph"/>
        <w:numPr>
          <w:ilvl w:val="0"/>
          <w:numId w:val="5"/>
        </w:numPr>
      </w:pPr>
      <w:r w:rsidRPr="00C15B12">
        <w:t>Register</w:t>
      </w:r>
      <w:r>
        <w:t>ing</w:t>
      </w:r>
      <w:r w:rsidRPr="00C15B12">
        <w:t xml:space="preserve"> account</w:t>
      </w:r>
    </w:p>
    <w:p w14:paraId="4922E1EC" w14:textId="57DF7CF4" w:rsidR="00C15B12" w:rsidRPr="00C15B12" w:rsidRDefault="00C15B12" w:rsidP="00C15B12">
      <w:pPr>
        <w:pStyle w:val="ListParagraph"/>
        <w:numPr>
          <w:ilvl w:val="0"/>
          <w:numId w:val="5"/>
        </w:numPr>
      </w:pPr>
      <w:r w:rsidRPr="00C15B12">
        <w:t>Send</w:t>
      </w:r>
      <w:r>
        <w:t>ing</w:t>
      </w:r>
      <w:r w:rsidRPr="00C15B12">
        <w:t xml:space="preserve"> tweet</w:t>
      </w:r>
      <w:r>
        <w:t>s</w:t>
      </w:r>
      <w:r w:rsidRPr="00C15B12">
        <w:t xml:space="preserve">. </w:t>
      </w:r>
    </w:p>
    <w:p w14:paraId="5A41F15A" w14:textId="77777777" w:rsidR="00C15B12" w:rsidRPr="00C15B12" w:rsidRDefault="00C15B12" w:rsidP="00C15B12">
      <w:pPr>
        <w:pStyle w:val="ListParagraph"/>
        <w:numPr>
          <w:ilvl w:val="0"/>
          <w:numId w:val="5"/>
        </w:numPr>
      </w:pPr>
      <w:r w:rsidRPr="00C15B12">
        <w:t>Subscribe to user's tweets</w:t>
      </w:r>
    </w:p>
    <w:p w14:paraId="2ED4E2A3" w14:textId="5473EB9A" w:rsidR="00C15B12" w:rsidRPr="00C15B12" w:rsidRDefault="00C15B12" w:rsidP="00C15B12">
      <w:pPr>
        <w:pStyle w:val="ListParagraph"/>
        <w:numPr>
          <w:ilvl w:val="0"/>
          <w:numId w:val="5"/>
        </w:numPr>
      </w:pPr>
      <w:r w:rsidRPr="00C15B12">
        <w:t xml:space="preserve">Re-tweets </w:t>
      </w:r>
    </w:p>
    <w:p w14:paraId="380751FE" w14:textId="7E225C97" w:rsidR="00C15B12" w:rsidRPr="00C15B12" w:rsidRDefault="00C15B12" w:rsidP="00C15B12">
      <w:pPr>
        <w:pStyle w:val="ListParagraph"/>
        <w:numPr>
          <w:ilvl w:val="0"/>
          <w:numId w:val="5"/>
        </w:numPr>
      </w:pPr>
      <w:r w:rsidRPr="00C15B12">
        <w:t xml:space="preserve">Allow querying tweets subscribed to, tweets with specific hashtags, tweets in which the user is mentioned </w:t>
      </w:r>
    </w:p>
    <w:p w14:paraId="31B6C07A" w14:textId="3CB41C8D" w:rsidR="00C15B12" w:rsidRPr="00C15B12" w:rsidRDefault="00C15B12" w:rsidP="00C15B12">
      <w:pPr>
        <w:pStyle w:val="ListParagraph"/>
        <w:numPr>
          <w:ilvl w:val="0"/>
          <w:numId w:val="5"/>
        </w:numPr>
      </w:pPr>
      <w:r w:rsidRPr="00C15B12">
        <w:t>If the user is connected, deliver</w:t>
      </w:r>
      <w:r>
        <w:t>ing</w:t>
      </w:r>
      <w:r w:rsidRPr="00C15B12">
        <w:t xml:space="preserve"> the tweets live </w:t>
      </w:r>
    </w:p>
    <w:p w14:paraId="130A5AA2" w14:textId="1F1D1115" w:rsidR="003C0714" w:rsidRPr="005C20EB" w:rsidRDefault="003C0714" w:rsidP="003C0714">
      <w:pPr>
        <w:rPr>
          <w:u w:val="single"/>
        </w:rPr>
      </w:pPr>
      <w:r w:rsidRPr="005C20EB">
        <w:rPr>
          <w:u w:val="single"/>
        </w:rPr>
        <w:t>Instructions:</w:t>
      </w:r>
    </w:p>
    <w:p w14:paraId="76D1AB53" w14:textId="77777777" w:rsidR="00017B4A" w:rsidRDefault="00F1611F" w:rsidP="003C0714">
      <w:pPr>
        <w:pStyle w:val="ListParagraph"/>
        <w:numPr>
          <w:ilvl w:val="0"/>
          <w:numId w:val="4"/>
        </w:numPr>
      </w:pPr>
      <w:r>
        <w:t>C</w:t>
      </w:r>
      <w:r w:rsidR="003C0714">
        <w:t xml:space="preserve">ommand to run the program: </w:t>
      </w:r>
    </w:p>
    <w:p w14:paraId="63E212DF" w14:textId="7F84E2D9" w:rsidR="00017B4A" w:rsidRDefault="00017B4A" w:rsidP="00DF0F6A">
      <w:pPr>
        <w:pStyle w:val="ListParagraph"/>
        <w:ind w:left="767"/>
      </w:pPr>
      <w:r>
        <w:t xml:space="preserve">run mix </w:t>
      </w:r>
      <w:proofErr w:type="spellStart"/>
      <w:proofErr w:type="gramStart"/>
      <w:r>
        <w:t>escript.build</w:t>
      </w:r>
      <w:proofErr w:type="spellEnd"/>
      <w:proofErr w:type="gramEnd"/>
      <w:r>
        <w:t xml:space="preserve"> </w:t>
      </w:r>
    </w:p>
    <w:p w14:paraId="27FF8B2E" w14:textId="77777777" w:rsidR="00DF0F6A" w:rsidRDefault="00DF0F6A" w:rsidP="00DF0F6A">
      <w:pPr>
        <w:pStyle w:val="ListParagraph"/>
        <w:ind w:left="767"/>
      </w:pPr>
    </w:p>
    <w:p w14:paraId="23CB32A8" w14:textId="77777777" w:rsidR="00DF0F6A" w:rsidRDefault="00017B4A" w:rsidP="005127FA">
      <w:pPr>
        <w:pStyle w:val="ListParagraph"/>
        <w:numPr>
          <w:ilvl w:val="0"/>
          <w:numId w:val="4"/>
        </w:numPr>
      </w:pPr>
      <w:r>
        <w:t xml:space="preserve">To start the server </w:t>
      </w:r>
      <w:r w:rsidR="005127FA">
        <w:t xml:space="preserve">and client </w:t>
      </w:r>
      <w:proofErr w:type="gramStart"/>
      <w:r w:rsidR="005127FA">
        <w:t>simulator :</w:t>
      </w:r>
      <w:proofErr w:type="gramEnd"/>
      <w:r w:rsidR="005127FA">
        <w:t xml:space="preserve"> </w:t>
      </w:r>
    </w:p>
    <w:p w14:paraId="1CE3AF30" w14:textId="45632CD3" w:rsidR="00017B4A" w:rsidRDefault="005127FA" w:rsidP="00DF0F6A">
      <w:pPr>
        <w:pStyle w:val="ListParagraph"/>
        <w:ind w:left="767"/>
      </w:pPr>
      <w:proofErr w:type="spellStart"/>
      <w:r w:rsidRPr="005127FA">
        <w:t>escript</w:t>
      </w:r>
      <w:proofErr w:type="spellEnd"/>
      <w:r w:rsidRPr="005127FA">
        <w:t xml:space="preserve"> twitter </w:t>
      </w:r>
      <w:r>
        <w:t>&lt;</w:t>
      </w:r>
      <w:proofErr w:type="spellStart"/>
      <w:r>
        <w:t>num_user</w:t>
      </w:r>
      <w:proofErr w:type="spellEnd"/>
      <w:r>
        <w:t>&gt; &lt;</w:t>
      </w:r>
      <w:proofErr w:type="spellStart"/>
      <w:r>
        <w:t>num_password</w:t>
      </w:r>
      <w:proofErr w:type="spellEnd"/>
      <w:r>
        <w:t>&gt;</w:t>
      </w:r>
    </w:p>
    <w:p w14:paraId="08BB73AC" w14:textId="77777777" w:rsidR="00DF0F6A" w:rsidRDefault="00DF0F6A" w:rsidP="00DF0F6A">
      <w:pPr>
        <w:pStyle w:val="ListParagraph"/>
        <w:ind w:left="767"/>
      </w:pPr>
    </w:p>
    <w:p w14:paraId="2E7FC590" w14:textId="77777777" w:rsidR="00DF0F6A" w:rsidRDefault="00017B4A" w:rsidP="00C15B12">
      <w:pPr>
        <w:pStyle w:val="ListParagraph"/>
        <w:numPr>
          <w:ilvl w:val="0"/>
          <w:numId w:val="4"/>
        </w:numPr>
      </w:pPr>
      <w:r>
        <w:t xml:space="preserve">Implementation Details: </w:t>
      </w:r>
    </w:p>
    <w:p w14:paraId="649CED7C" w14:textId="3DBC653E" w:rsidR="00DF0F6A" w:rsidRDefault="00DF0F6A" w:rsidP="00DF0F6A">
      <w:pPr>
        <w:pStyle w:val="ListParagraph"/>
        <w:ind w:left="767"/>
      </w:pPr>
      <w:r>
        <w:t>T</w:t>
      </w:r>
      <w:r w:rsidRPr="00DF0F6A">
        <w:t xml:space="preserve">he application would comprise of multiple </w:t>
      </w:r>
      <w:proofErr w:type="spellStart"/>
      <w:r w:rsidRPr="00DF0F6A">
        <w:t>genservers</w:t>
      </w:r>
      <w:proofErr w:type="spellEnd"/>
      <w:r w:rsidRPr="00DF0F6A">
        <w:t xml:space="preserve">. These </w:t>
      </w:r>
      <w:proofErr w:type="spellStart"/>
      <w:r w:rsidRPr="00DF0F6A">
        <w:t>genservers</w:t>
      </w:r>
      <w:proofErr w:type="spellEnd"/>
      <w:r w:rsidRPr="00DF0F6A">
        <w:t xml:space="preserve"> would account for following:</w:t>
      </w:r>
      <w:r w:rsidRPr="00DF0F6A">
        <w:br/>
      </w:r>
      <w:r w:rsidRPr="00DF0F6A">
        <w:br/>
        <w:t xml:space="preserve">1. A </w:t>
      </w:r>
      <w:proofErr w:type="spellStart"/>
      <w:r w:rsidRPr="00DF0F6A">
        <w:t>genserver</w:t>
      </w:r>
      <w:proofErr w:type="spellEnd"/>
      <w:r w:rsidRPr="00DF0F6A">
        <w:t xml:space="preserve"> to perform load balancing of request from clients and redirecting the requests to the least occupied server </w:t>
      </w:r>
      <w:proofErr w:type="gramStart"/>
      <w:r w:rsidRPr="00DF0F6A">
        <w:t>process(</w:t>
      </w:r>
      <w:proofErr w:type="gramEnd"/>
      <w:r w:rsidRPr="00DF0F6A">
        <w:t xml:space="preserve">also a </w:t>
      </w:r>
      <w:proofErr w:type="spellStart"/>
      <w:r w:rsidRPr="00DF0F6A">
        <w:t>genserver</w:t>
      </w:r>
      <w:proofErr w:type="spellEnd"/>
      <w:r w:rsidRPr="00DF0F6A">
        <w:t>).</w:t>
      </w:r>
      <w:r w:rsidRPr="00DF0F6A">
        <w:br/>
      </w:r>
      <w:r w:rsidRPr="00DF0F6A">
        <w:br/>
        <w:t xml:space="preserve">2. The processing servers (multiple </w:t>
      </w:r>
      <w:proofErr w:type="spellStart"/>
      <w:r w:rsidRPr="00DF0F6A">
        <w:t>genservers</w:t>
      </w:r>
      <w:proofErr w:type="spellEnd"/>
      <w:r w:rsidRPr="00DF0F6A">
        <w:t>) would have the entire control logic to process the requests</w:t>
      </w:r>
      <w:r w:rsidRPr="00DF0F6A">
        <w:br/>
      </w:r>
      <w:r w:rsidRPr="00DF0F6A">
        <w:br/>
        <w:t>3. Data Stores:</w:t>
      </w:r>
      <w:r w:rsidRPr="00DF0F6A">
        <w:br/>
        <w:t xml:space="preserve">3.1. Do we need to use persistent </w:t>
      </w:r>
      <w:proofErr w:type="gramStart"/>
      <w:r w:rsidRPr="00DF0F6A">
        <w:t>storage</w:t>
      </w:r>
      <w:proofErr w:type="gramEnd"/>
      <w:r w:rsidRPr="00DF0F6A">
        <w:t xml:space="preserve"> or the data is in-memory? If yes, could you provide some resource for the same.</w:t>
      </w:r>
      <w:r w:rsidRPr="00DF0F6A">
        <w:br/>
        <w:t xml:space="preserve">3.2. If the data is in memory, are we expected to </w:t>
      </w:r>
      <w:proofErr w:type="spellStart"/>
      <w:r w:rsidRPr="00DF0F6A">
        <w:t>shard</w:t>
      </w:r>
      <w:proofErr w:type="spellEnd"/>
      <w:r w:rsidRPr="00DF0F6A">
        <w:t xml:space="preserve"> the same in multiple </w:t>
      </w:r>
      <w:proofErr w:type="spellStart"/>
      <w:r w:rsidRPr="00DF0F6A">
        <w:t>genserveres</w:t>
      </w:r>
      <w:proofErr w:type="spellEnd"/>
      <w:r w:rsidRPr="00DF0F6A">
        <w:t>?</w:t>
      </w:r>
      <w:r w:rsidRPr="00DF0F6A">
        <w:br/>
      </w:r>
      <w:r w:rsidRPr="00DF0F6A">
        <w:br/>
        <w:t xml:space="preserve">4. Do we need to manage sessions for users or each request has to carry </w:t>
      </w:r>
      <w:proofErr w:type="spellStart"/>
      <w:r w:rsidRPr="00DF0F6A">
        <w:t>userid</w:t>
      </w:r>
      <w:proofErr w:type="spellEnd"/>
      <w:r w:rsidRPr="00DF0F6A">
        <w:t xml:space="preserve"> and password along with the data</w:t>
      </w:r>
      <w:r w:rsidRPr="00DF0F6A">
        <w:br/>
      </w:r>
      <w:r w:rsidRPr="00DF0F6A">
        <w:br/>
        <w:t xml:space="preserve">In </w:t>
      </w:r>
      <w:proofErr w:type="spellStart"/>
      <w:r w:rsidRPr="00DF0F6A">
        <w:t>genserver</w:t>
      </w:r>
      <w:proofErr w:type="spellEnd"/>
      <w:r w:rsidRPr="00DF0F6A">
        <w:t xml:space="preserve"> the call is blocking and only a single request is served as a </w:t>
      </w:r>
      <w:proofErr w:type="gramStart"/>
      <w:r w:rsidRPr="00DF0F6A">
        <w:t>time.</w:t>
      </w:r>
      <w:proofErr w:type="gramEnd"/>
      <w:r w:rsidRPr="00DF0F6A">
        <w:t xml:space="preserve"> Cast makes requests </w:t>
      </w:r>
      <w:proofErr w:type="spellStart"/>
      <w:r w:rsidRPr="00DF0F6A">
        <w:t>asyncronous</w:t>
      </w:r>
      <w:proofErr w:type="spellEnd"/>
      <w:r w:rsidRPr="00DF0F6A">
        <w:t xml:space="preserve">. </w:t>
      </w:r>
      <w:proofErr w:type="spellStart"/>
      <w:r w:rsidRPr="00DF0F6A">
        <w:t>Sicne</w:t>
      </w:r>
      <w:proofErr w:type="spellEnd"/>
      <w:r w:rsidRPr="00DF0F6A">
        <w:t xml:space="preserve"> we want to support multiple parallel requests to engine we have </w:t>
      </w:r>
      <w:r w:rsidRPr="00DF0F6A">
        <w:lastRenderedPageBreak/>
        <w:t xml:space="preserve">proposed multiple processing server and a load balancer. Is there any way we can execute multiple call in parallel in </w:t>
      </w:r>
      <w:proofErr w:type="spellStart"/>
      <w:r w:rsidRPr="00DF0F6A">
        <w:t>genserver</w:t>
      </w:r>
      <w:proofErr w:type="spellEnd"/>
      <w:r w:rsidRPr="00DF0F6A">
        <w:t xml:space="preserve"> so as to get rid of the requirement for multiple servers and load </w:t>
      </w:r>
      <w:proofErr w:type="gramStart"/>
      <w:r w:rsidRPr="00DF0F6A">
        <w:t>balancer.</w:t>
      </w:r>
      <w:proofErr w:type="gramEnd"/>
      <w:r w:rsidRPr="00DF0F6A">
        <w:br/>
      </w:r>
    </w:p>
    <w:p w14:paraId="6193A21E" w14:textId="76CAFEC6" w:rsidR="001423F5" w:rsidRDefault="001423F5" w:rsidP="00C15B12">
      <w:pPr>
        <w:pStyle w:val="ListParagraph"/>
        <w:numPr>
          <w:ilvl w:val="0"/>
          <w:numId w:val="4"/>
        </w:numPr>
      </w:pPr>
      <w:r>
        <w:t>Performance:</w:t>
      </w:r>
      <w:r w:rsidR="00C15B12">
        <w:t xml:space="preserve"> </w:t>
      </w:r>
    </w:p>
    <w:tbl>
      <w:tblPr>
        <w:tblStyle w:val="TableGrid"/>
        <w:tblW w:w="0" w:type="auto"/>
        <w:tblInd w:w="767" w:type="dxa"/>
        <w:tblLook w:val="04A0" w:firstRow="1" w:lastRow="0" w:firstColumn="1" w:lastColumn="0" w:noHBand="0" w:noVBand="1"/>
      </w:tblPr>
      <w:tblGrid>
        <w:gridCol w:w="4297"/>
        <w:gridCol w:w="4286"/>
      </w:tblGrid>
      <w:tr w:rsidR="005127FA" w14:paraId="523383B9" w14:textId="77777777" w:rsidTr="00DF0F6A">
        <w:tc>
          <w:tcPr>
            <w:tcW w:w="4297" w:type="dxa"/>
          </w:tcPr>
          <w:p w14:paraId="3AD1C4E8" w14:textId="64DB7F36" w:rsidR="005127FA" w:rsidRDefault="005127FA" w:rsidP="005127FA">
            <w:pPr>
              <w:pStyle w:val="ListParagraph"/>
              <w:ind w:left="0"/>
            </w:pPr>
            <w:r>
              <w:t>No of server</w:t>
            </w:r>
          </w:p>
        </w:tc>
        <w:tc>
          <w:tcPr>
            <w:tcW w:w="4286" w:type="dxa"/>
          </w:tcPr>
          <w:p w14:paraId="1C7BBDF8" w14:textId="4876A8C8" w:rsidR="005127FA" w:rsidRDefault="005127FA" w:rsidP="005127FA">
            <w:pPr>
              <w:pStyle w:val="ListParagraph"/>
              <w:ind w:left="0"/>
            </w:pPr>
            <w:r>
              <w:t>Time</w:t>
            </w:r>
          </w:p>
        </w:tc>
      </w:tr>
      <w:tr w:rsidR="005127FA" w14:paraId="775304BE" w14:textId="77777777" w:rsidTr="00DF0F6A">
        <w:tc>
          <w:tcPr>
            <w:tcW w:w="4297" w:type="dxa"/>
          </w:tcPr>
          <w:p w14:paraId="1D5125A1" w14:textId="0B35CDE9" w:rsidR="005127FA" w:rsidRDefault="005127FA" w:rsidP="005127FA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4286" w:type="dxa"/>
          </w:tcPr>
          <w:p w14:paraId="4D1D47A9" w14:textId="04A1B9B0" w:rsidR="005127FA" w:rsidRDefault="00DF0F6A" w:rsidP="005127FA">
            <w:pPr>
              <w:pStyle w:val="ListParagraph"/>
              <w:ind w:left="0"/>
            </w:pPr>
            <w:r>
              <w:t>162</w:t>
            </w:r>
          </w:p>
        </w:tc>
      </w:tr>
      <w:tr w:rsidR="005127FA" w14:paraId="0CFA2682" w14:textId="77777777" w:rsidTr="00DF0F6A">
        <w:tc>
          <w:tcPr>
            <w:tcW w:w="4297" w:type="dxa"/>
          </w:tcPr>
          <w:p w14:paraId="46E9F1DF" w14:textId="01861605" w:rsidR="005127FA" w:rsidRDefault="005127FA" w:rsidP="005127FA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4286" w:type="dxa"/>
          </w:tcPr>
          <w:p w14:paraId="17F0D3CD" w14:textId="0665AE48" w:rsidR="005127FA" w:rsidRDefault="00DF0F6A" w:rsidP="005127FA">
            <w:pPr>
              <w:pStyle w:val="ListParagraph"/>
              <w:ind w:left="0"/>
            </w:pPr>
            <w:r>
              <w:t>150</w:t>
            </w:r>
          </w:p>
        </w:tc>
      </w:tr>
      <w:tr w:rsidR="005127FA" w14:paraId="54F4376B" w14:textId="77777777" w:rsidTr="00DF0F6A">
        <w:tc>
          <w:tcPr>
            <w:tcW w:w="4297" w:type="dxa"/>
          </w:tcPr>
          <w:p w14:paraId="73A40431" w14:textId="77F98033" w:rsidR="005127FA" w:rsidRDefault="005127FA" w:rsidP="005127FA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4286" w:type="dxa"/>
          </w:tcPr>
          <w:p w14:paraId="7641CA20" w14:textId="6ABBE7CC" w:rsidR="005127FA" w:rsidRDefault="00DF0F6A" w:rsidP="005127FA">
            <w:pPr>
              <w:pStyle w:val="ListParagraph"/>
              <w:ind w:left="0"/>
            </w:pPr>
            <w:r>
              <w:t>128</w:t>
            </w:r>
          </w:p>
        </w:tc>
      </w:tr>
      <w:tr w:rsidR="005127FA" w14:paraId="0CEA4497" w14:textId="77777777" w:rsidTr="00DF0F6A">
        <w:tc>
          <w:tcPr>
            <w:tcW w:w="4297" w:type="dxa"/>
          </w:tcPr>
          <w:p w14:paraId="37FEDF36" w14:textId="4D176C80" w:rsidR="005127FA" w:rsidRDefault="00DF0F6A" w:rsidP="005127FA">
            <w:pPr>
              <w:pStyle w:val="ListParagraph"/>
              <w:ind w:left="0"/>
            </w:pPr>
            <w:r>
              <w:t>64</w:t>
            </w:r>
          </w:p>
        </w:tc>
        <w:tc>
          <w:tcPr>
            <w:tcW w:w="4286" w:type="dxa"/>
          </w:tcPr>
          <w:p w14:paraId="47C5DE34" w14:textId="57C28C6A" w:rsidR="005127FA" w:rsidRDefault="00DF0F6A" w:rsidP="005127FA">
            <w:pPr>
              <w:pStyle w:val="ListParagraph"/>
              <w:ind w:left="0"/>
            </w:pPr>
            <w:r>
              <w:t>94</w:t>
            </w:r>
          </w:p>
        </w:tc>
      </w:tr>
    </w:tbl>
    <w:p w14:paraId="4EF48226" w14:textId="1A5138DF" w:rsidR="005127FA" w:rsidRDefault="00DF0F6A" w:rsidP="005127FA">
      <w:pPr>
        <w:pStyle w:val="ListParagraph"/>
        <w:ind w:left="767"/>
      </w:pPr>
      <w:r>
        <w:t>The performance increases with increase in the number of cores at the server end.</w:t>
      </w:r>
    </w:p>
    <w:p w14:paraId="38FF7D02" w14:textId="77777777" w:rsidR="00DF0F6A" w:rsidRDefault="00DF0F6A" w:rsidP="005127FA">
      <w:pPr>
        <w:pStyle w:val="ListParagraph"/>
        <w:ind w:left="767"/>
      </w:pPr>
    </w:p>
    <w:p w14:paraId="5F75B4F3" w14:textId="6C927112" w:rsidR="003C0714" w:rsidRDefault="003C0714" w:rsidP="003C0714">
      <w:pPr>
        <w:pStyle w:val="ListParagraph"/>
        <w:numPr>
          <w:ilvl w:val="0"/>
          <w:numId w:val="4"/>
        </w:numPr>
      </w:pPr>
      <w:r w:rsidRPr="001423F5">
        <w:rPr>
          <w:u w:val="single"/>
        </w:rPr>
        <w:t>Example</w:t>
      </w:r>
      <w:r>
        <w:t>:</w:t>
      </w:r>
      <w:r w:rsidR="00C15B12">
        <w:t xml:space="preserve"> </w:t>
      </w:r>
    </w:p>
    <w:p w14:paraId="3745A371" w14:textId="0C831C43" w:rsidR="005127FA" w:rsidRDefault="00DF0F6A" w:rsidP="005127FA">
      <w:pPr>
        <w:pStyle w:val="ListParagraph"/>
        <w:ind w:left="767"/>
      </w:pPr>
      <w:r>
        <w:t>Screenshot of all the relevant screens with outputs printed for clients receiving messages</w:t>
      </w:r>
      <w:bookmarkStart w:id="0" w:name="_GoBack"/>
      <w:bookmarkEnd w:id="0"/>
      <w:r w:rsidR="00017B4A">
        <w:t xml:space="preserve">: </w:t>
      </w:r>
    </w:p>
    <w:p w14:paraId="787CFAB5" w14:textId="5EA45C4C" w:rsidR="003C0714" w:rsidRDefault="005127FA" w:rsidP="005127FA">
      <w:pPr>
        <w:pStyle w:val="ListParagraph"/>
        <w:ind w:left="767"/>
      </w:pPr>
      <w:r>
        <w:rPr>
          <w:noProof/>
        </w:rPr>
        <w:drawing>
          <wp:inline distT="0" distB="0" distL="0" distR="0" wp14:anchorId="22A828CA" wp14:editId="7B3941F5">
            <wp:extent cx="5943600" cy="2171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0714">
        <w:t xml:space="preserve"> </w:t>
      </w:r>
    </w:p>
    <w:p w14:paraId="6275B908" w14:textId="1F05E77B" w:rsidR="005127FA" w:rsidRDefault="005127FA" w:rsidP="005127FA">
      <w:pPr>
        <w:pStyle w:val="ListParagraph"/>
        <w:ind w:left="767"/>
      </w:pPr>
      <w:r>
        <w:rPr>
          <w:noProof/>
        </w:rPr>
        <w:drawing>
          <wp:inline distT="0" distB="0" distL="0" distR="0" wp14:anchorId="408E1D1F" wp14:editId="110BBDC5">
            <wp:extent cx="5943600" cy="20840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127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08026B"/>
    <w:multiLevelType w:val="hybridMultilevel"/>
    <w:tmpl w:val="C1045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224963"/>
    <w:multiLevelType w:val="hybridMultilevel"/>
    <w:tmpl w:val="7B54D520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2" w15:restartNumberingAfterBreak="0">
    <w:nsid w:val="3F4F7FD9"/>
    <w:multiLevelType w:val="hybridMultilevel"/>
    <w:tmpl w:val="F80A3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0249AA"/>
    <w:multiLevelType w:val="hybridMultilevel"/>
    <w:tmpl w:val="78420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5D5932"/>
    <w:multiLevelType w:val="hybridMultilevel"/>
    <w:tmpl w:val="18781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xs7C0tLQwNTU2NDFX0lEKTi0uzszPAykwrAUApBIcrCwAAAA="/>
  </w:docVars>
  <w:rsids>
    <w:rsidRoot w:val="003C0714"/>
    <w:rsid w:val="00017B4A"/>
    <w:rsid w:val="001423F5"/>
    <w:rsid w:val="00305435"/>
    <w:rsid w:val="0034174B"/>
    <w:rsid w:val="003C0714"/>
    <w:rsid w:val="005127FA"/>
    <w:rsid w:val="005C20EB"/>
    <w:rsid w:val="00C15B12"/>
    <w:rsid w:val="00DF0F6A"/>
    <w:rsid w:val="00F16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171B99"/>
  <w15:chartTrackingRefBased/>
  <w15:docId w15:val="{4D0AC65D-E928-4BD4-9B95-F860EA8F8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0714"/>
    <w:pPr>
      <w:ind w:left="720"/>
      <w:contextualSpacing/>
    </w:pPr>
  </w:style>
  <w:style w:type="table" w:styleId="TableGrid">
    <w:name w:val="Table Grid"/>
    <w:basedOn w:val="TableNormal"/>
    <w:uiPriority w:val="39"/>
    <w:rsid w:val="005127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na Ponnuru</dc:creator>
  <cp:keywords/>
  <dc:description/>
  <cp:lastModifiedBy>Ranbir Roshan</cp:lastModifiedBy>
  <cp:revision>2</cp:revision>
  <dcterms:created xsi:type="dcterms:W3CDTF">2019-11-29T04:42:00Z</dcterms:created>
  <dcterms:modified xsi:type="dcterms:W3CDTF">2019-11-29T04:42:00Z</dcterms:modified>
</cp:coreProperties>
</file>